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5412" w:rsidRPr="00D95412" w:rsidRDefault="00D95412" w:rsidP="00D95412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b/>
          <w:bCs/>
          <w:color w:val="333333"/>
          <w:sz w:val="36"/>
          <w:szCs w:val="36"/>
        </w:rPr>
      </w:pPr>
      <w:r w:rsidRPr="00D95412">
        <w:rPr>
          <w:rFonts w:ascii="Lato" w:eastAsia="Times New Roman" w:hAnsi="Lato" w:cs="Arial"/>
          <w:b/>
          <w:bCs/>
          <w:color w:val="333333"/>
          <w:sz w:val="36"/>
          <w:szCs w:val="36"/>
        </w:rPr>
        <w:t>HALF DAY LEAVE APPLICATION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Subject: One day leave application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Dear (Recipient’s Name)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Today is my son’s birthday, and we are celebrating it in the evening. So I need a half-day leave after lunch so that I can take care of my son’s birthday works. I have sent you all emails regarding the ongoing new project. 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I will be available on my phone (phone number) and email id (email address) in case of any emergency. Moreover, I have guided (colleague name) in case any query arises. I am sure the team will handle the work nicely in my absence.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I hope you understand my situation. </w:t>
      </w:r>
    </w:p>
    <w:p w:rsidR="00D95412" w:rsidRPr="00D95412" w:rsidRDefault="00D95412" w:rsidP="00D95412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Yours Sincerely,</w:t>
      </w:r>
    </w:p>
    <w:p w:rsidR="00D95412" w:rsidRPr="00D95412" w:rsidRDefault="00D95412" w:rsidP="00D95412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333333"/>
          <w:sz w:val="36"/>
          <w:szCs w:val="36"/>
        </w:rPr>
      </w:pPr>
      <w:r w:rsidRPr="00D95412">
        <w:rPr>
          <w:rFonts w:ascii="Lato" w:hAnsi="Lato" w:cs="Arial"/>
          <w:i/>
          <w:iCs/>
          <w:color w:val="333333"/>
          <w:sz w:val="36"/>
          <w:szCs w:val="36"/>
        </w:rPr>
        <w:t>(</w:t>
      </w:r>
      <w:proofErr w:type="gramStart"/>
      <w:r w:rsidRPr="00D95412">
        <w:rPr>
          <w:rFonts w:ascii="Lato" w:hAnsi="Lato" w:cs="Arial"/>
          <w:i/>
          <w:iCs/>
          <w:color w:val="333333"/>
          <w:sz w:val="36"/>
          <w:szCs w:val="36"/>
        </w:rPr>
        <w:t>Your</w:t>
      </w:r>
      <w:proofErr w:type="gramEnd"/>
      <w:r w:rsidRPr="00D95412">
        <w:rPr>
          <w:rFonts w:ascii="Lato" w:hAnsi="Lato" w:cs="Arial"/>
          <w:i/>
          <w:iCs/>
          <w:color w:val="333333"/>
          <w:sz w:val="36"/>
          <w:szCs w:val="36"/>
        </w:rPr>
        <w:t xml:space="preserve"> Name)</w:t>
      </w:r>
    </w:p>
    <w:p w:rsidR="00D95412" w:rsidRPr="00D95412" w:rsidRDefault="00D95412" w:rsidP="00D95412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333333"/>
          <w:sz w:val="36"/>
          <w:szCs w:val="36"/>
        </w:rPr>
      </w:pPr>
    </w:p>
    <w:p w:rsidR="00E6668C" w:rsidRPr="00D95412" w:rsidRDefault="00E6668C">
      <w:pPr>
        <w:rPr>
          <w:rFonts w:ascii="Lato" w:hAnsi="Lato"/>
        </w:rPr>
      </w:pPr>
    </w:p>
    <w:sectPr w:rsidR="00E6668C" w:rsidRPr="00D95412" w:rsidSect="00E66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U0sjQyBDFMlHSUglOLizPz80AKDGsBjeiMvCwAAAA="/>
  </w:docVars>
  <w:rsids>
    <w:rsidRoot w:val="00D95412"/>
    <w:rsid w:val="00D95412"/>
    <w:rsid w:val="00E666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68C"/>
  </w:style>
  <w:style w:type="paragraph" w:styleId="Heading3">
    <w:name w:val="heading 3"/>
    <w:basedOn w:val="Normal"/>
    <w:link w:val="Heading3Char"/>
    <w:uiPriority w:val="9"/>
    <w:qFormat/>
    <w:rsid w:val="00D954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9541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95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954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</Words>
  <Characters>519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12:00Z</dcterms:created>
  <dcterms:modified xsi:type="dcterms:W3CDTF">2020-12-10T09:13:00Z</dcterms:modified>
</cp:coreProperties>
</file>